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6379"/>
        <w:gridCol w:w="2403"/>
      </w:tblGrid>
      <w:tr w:rsidR="00A10C80" w:rsidRPr="004661CE" w14:paraId="5500001B" w14:textId="77777777" w:rsidTr="00A10C80">
        <w:trPr>
          <w:trHeight w:val="1425"/>
        </w:trPr>
        <w:tc>
          <w:tcPr>
            <w:tcW w:w="1980" w:type="dxa"/>
          </w:tcPr>
          <w:p w14:paraId="2E68D093" w14:textId="25B84F8E" w:rsidR="00A10C80" w:rsidRPr="004661CE" w:rsidRDefault="00A10C80" w:rsidP="00A10C80">
            <w:pPr>
              <w:spacing w:line="360" w:lineRule="auto"/>
            </w:pPr>
            <w:r w:rsidRPr="004661CE">
              <w:rPr>
                <w:noProof/>
              </w:rPr>
              <w:drawing>
                <wp:inline distT="0" distB="0" distL="0" distR="0" wp14:anchorId="33644E41" wp14:editId="2F5FE308">
                  <wp:extent cx="866775" cy="866775"/>
                  <wp:effectExtent l="0" t="0" r="9525" b="0"/>
                  <wp:docPr id="2046541734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6775" cy="866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9" w:type="dxa"/>
            <w:vAlign w:val="center"/>
          </w:tcPr>
          <w:p w14:paraId="438D07E4" w14:textId="3EFB5308" w:rsidR="00A10C80" w:rsidRPr="004661CE" w:rsidRDefault="004661CE" w:rsidP="00A10C80">
            <w:pPr>
              <w:jc w:val="center"/>
              <w:rPr>
                <w:b/>
                <w:bCs/>
              </w:rPr>
            </w:pPr>
            <w:r w:rsidRPr="004661CE">
              <w:rPr>
                <w:b/>
                <w:bCs/>
              </w:rPr>
              <w:t>T.C.</w:t>
            </w:r>
          </w:p>
          <w:p w14:paraId="3FBAE8F7" w14:textId="6305FAA0" w:rsidR="00A10C80" w:rsidRPr="004661CE" w:rsidRDefault="00A10C80" w:rsidP="00A10C80">
            <w:pPr>
              <w:jc w:val="center"/>
              <w:rPr>
                <w:b/>
              </w:rPr>
            </w:pPr>
            <w:r w:rsidRPr="004661CE">
              <w:rPr>
                <w:b/>
              </w:rPr>
              <w:t xml:space="preserve">DOKUZ EYLÜL </w:t>
            </w:r>
            <w:r w:rsidR="004661CE" w:rsidRPr="004661CE">
              <w:rPr>
                <w:b/>
              </w:rPr>
              <w:t>ÜNİVERSİTESİ</w:t>
            </w:r>
          </w:p>
          <w:p w14:paraId="008827D2" w14:textId="36C1FB18" w:rsidR="00A10C80" w:rsidRPr="004661CE" w:rsidRDefault="004661CE" w:rsidP="00A10C80">
            <w:pPr>
              <w:jc w:val="center"/>
              <w:rPr>
                <w:b/>
              </w:rPr>
            </w:pPr>
            <w:r w:rsidRPr="004661CE">
              <w:rPr>
                <w:b/>
              </w:rPr>
              <w:t>SOSYAL BİLİMLER ENSTİTÜSÜ</w:t>
            </w:r>
          </w:p>
          <w:p w14:paraId="06165E5D" w14:textId="504B6747" w:rsidR="00A10C80" w:rsidRPr="004661CE" w:rsidRDefault="004661CE" w:rsidP="00A10C80">
            <w:pPr>
              <w:jc w:val="center"/>
            </w:pPr>
            <w:r w:rsidRPr="004661CE">
              <w:rPr>
                <w:b/>
              </w:rPr>
              <w:t>SINAV K</w:t>
            </w:r>
            <w:r w:rsidR="00B104C3">
              <w:rPr>
                <w:b/>
              </w:rPr>
              <w:t>Â</w:t>
            </w:r>
            <w:r w:rsidRPr="004661CE">
              <w:rPr>
                <w:b/>
              </w:rPr>
              <w:t>ĞIDI</w:t>
            </w:r>
          </w:p>
        </w:tc>
        <w:tc>
          <w:tcPr>
            <w:tcW w:w="2403" w:type="dxa"/>
          </w:tcPr>
          <w:p w14:paraId="232EC9CA" w14:textId="019BA703" w:rsidR="00A10C80" w:rsidRPr="004661CE" w:rsidRDefault="00A10C80" w:rsidP="00A10C80">
            <w:pPr>
              <w:spacing w:line="360" w:lineRule="auto"/>
              <w:jc w:val="right"/>
            </w:pPr>
            <w:r w:rsidRPr="004661CE">
              <w:rPr>
                <w:noProof/>
              </w:rPr>
              <w:drawing>
                <wp:inline distT="0" distB="0" distL="0" distR="0" wp14:anchorId="6665B824" wp14:editId="23AC455E">
                  <wp:extent cx="904875" cy="904875"/>
                  <wp:effectExtent l="0" t="0" r="9525" b="9525"/>
                  <wp:docPr id="359173112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4875" cy="904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tbl>
      <w:tblPr>
        <w:tblW w:w="0" w:type="auto"/>
        <w:tblBorders>
          <w:top w:val="thinThickMediumGap" w:sz="24" w:space="0" w:color="auto"/>
          <w:left w:val="thinThickMediumGap" w:sz="24" w:space="0" w:color="auto"/>
          <w:bottom w:val="thinThickMediumGap" w:sz="24" w:space="0" w:color="auto"/>
          <w:right w:val="thinThickMediumGap" w:sz="24" w:space="0" w:color="auto"/>
          <w:insideH w:val="thinThickMediumGap" w:sz="24" w:space="0" w:color="auto"/>
          <w:insideV w:val="thinThickMediumGap" w:sz="24" w:space="0" w:color="auto"/>
        </w:tblBorders>
        <w:tblLook w:val="01E0" w:firstRow="1" w:lastRow="1" w:firstColumn="1" w:lastColumn="1" w:noHBand="0" w:noVBand="0"/>
      </w:tblPr>
      <w:tblGrid>
        <w:gridCol w:w="10652"/>
      </w:tblGrid>
      <w:tr w:rsidR="00D810F2" w:rsidRPr="004661CE" w14:paraId="0456FAEE" w14:textId="77777777" w:rsidTr="00A10C80">
        <w:tc>
          <w:tcPr>
            <w:tcW w:w="10652" w:type="dxa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dotted" w:sz="4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524"/>
              <w:gridCol w:w="2551"/>
              <w:gridCol w:w="2126"/>
              <w:gridCol w:w="1418"/>
              <w:gridCol w:w="1807"/>
            </w:tblGrid>
            <w:tr w:rsidR="00A92E4C" w:rsidRPr="004661CE" w14:paraId="21257E18" w14:textId="77777777" w:rsidTr="00A92E4C">
              <w:trPr>
                <w:trHeight w:val="700"/>
              </w:trPr>
              <w:tc>
                <w:tcPr>
                  <w:tcW w:w="2524" w:type="dxa"/>
                  <w:vAlign w:val="center"/>
                </w:tcPr>
                <w:p w14:paraId="6E8E707D" w14:textId="6D11A8EF" w:rsidR="00A92E4C" w:rsidRPr="004661CE" w:rsidRDefault="004661CE" w:rsidP="00A92E4C">
                  <w:pPr>
                    <w:rPr>
                      <w:b/>
                      <w:bCs/>
                    </w:rPr>
                  </w:pPr>
                  <w:r w:rsidRPr="004661CE">
                    <w:rPr>
                      <w:b/>
                      <w:bCs/>
                    </w:rPr>
                    <w:t>Tarih</w:t>
                  </w:r>
                  <w:r w:rsidR="00A92E4C" w:rsidRPr="004661CE">
                    <w:rPr>
                      <w:b/>
                      <w:bCs/>
                    </w:rPr>
                    <w:t>: ...... / ...... / ......</w:t>
                  </w:r>
                </w:p>
              </w:tc>
              <w:tc>
                <w:tcPr>
                  <w:tcW w:w="2551" w:type="dxa"/>
                  <w:vAlign w:val="center"/>
                </w:tcPr>
                <w:p w14:paraId="73D73B50" w14:textId="31EAD14A" w:rsidR="00A92E4C" w:rsidRPr="004661CE" w:rsidRDefault="00A92E4C" w:rsidP="00A92E4C">
                  <w:pPr>
                    <w:rPr>
                      <w:b/>
                      <w:bCs/>
                    </w:rPr>
                  </w:pPr>
                  <w:hyperlink r:id="rId6" w:history="1">
                    <w:r w:rsidR="004661CE" w:rsidRPr="004661CE">
                      <w:rPr>
                        <w:b/>
                        <w:bCs/>
                      </w:rPr>
                      <w:t>Saat</w:t>
                    </w:r>
                  </w:hyperlink>
                  <w:r w:rsidRPr="004661CE">
                    <w:rPr>
                      <w:b/>
                      <w:bCs/>
                    </w:rPr>
                    <w:t>: ...... : ......</w:t>
                  </w:r>
                </w:p>
              </w:tc>
              <w:tc>
                <w:tcPr>
                  <w:tcW w:w="2126" w:type="dxa"/>
                  <w:vAlign w:val="center"/>
                </w:tcPr>
                <w:p w14:paraId="32BED5B1" w14:textId="5C596C04" w:rsidR="00A92E4C" w:rsidRPr="004661CE" w:rsidRDefault="004661CE" w:rsidP="00A92E4C">
                  <w:pPr>
                    <w:rPr>
                      <w:b/>
                      <w:bCs/>
                    </w:rPr>
                  </w:pPr>
                  <w:r w:rsidRPr="004661CE">
                    <w:rPr>
                      <w:b/>
                      <w:bCs/>
                    </w:rPr>
                    <w:t>Süre</w:t>
                  </w:r>
                  <w:r w:rsidR="00A92E4C" w:rsidRPr="004661CE">
                    <w:rPr>
                      <w:b/>
                      <w:bCs/>
                    </w:rPr>
                    <w:t xml:space="preserve">: </w:t>
                  </w:r>
                </w:p>
              </w:tc>
              <w:tc>
                <w:tcPr>
                  <w:tcW w:w="1418" w:type="dxa"/>
                  <w:vAlign w:val="center"/>
                </w:tcPr>
                <w:p w14:paraId="5E18A304" w14:textId="035E950C" w:rsidR="00A92E4C" w:rsidRPr="004661CE" w:rsidRDefault="004661CE" w:rsidP="00A92E4C">
                  <w:pPr>
                    <w:jc w:val="right"/>
                    <w:rPr>
                      <w:b/>
                      <w:bCs/>
                    </w:rPr>
                  </w:pPr>
                  <w:r w:rsidRPr="004661CE">
                    <w:rPr>
                      <w:b/>
                      <w:bCs/>
                    </w:rPr>
                    <w:t>Not</w:t>
                  </w:r>
                  <w:r w:rsidR="00A92E4C" w:rsidRPr="004661CE">
                    <w:rPr>
                      <w:b/>
                      <w:bCs/>
                    </w:rPr>
                    <w:t>:</w:t>
                  </w:r>
                </w:p>
              </w:tc>
              <w:tc>
                <w:tcPr>
                  <w:tcW w:w="1807" w:type="dxa"/>
                  <w:vAlign w:val="center"/>
                </w:tcPr>
                <w:p w14:paraId="7232C7BC" w14:textId="27532FDF" w:rsidR="00A92E4C" w:rsidRPr="004661CE" w:rsidRDefault="00A92E4C" w:rsidP="00A92E4C">
                  <w:pPr>
                    <w:rPr>
                      <w:b/>
                      <w:bCs/>
                    </w:rPr>
                  </w:pPr>
                </w:p>
              </w:tc>
            </w:tr>
            <w:tr w:rsidR="00A92E4C" w:rsidRPr="004661CE" w14:paraId="68AD169B" w14:textId="77777777" w:rsidTr="00A92E4C">
              <w:trPr>
                <w:trHeight w:val="624"/>
              </w:trPr>
              <w:tc>
                <w:tcPr>
                  <w:tcW w:w="2524" w:type="dxa"/>
                  <w:vAlign w:val="center"/>
                </w:tcPr>
                <w:p w14:paraId="68092E5A" w14:textId="2B937582" w:rsidR="00A92E4C" w:rsidRPr="004661CE" w:rsidRDefault="004661CE" w:rsidP="00A92E4C">
                  <w:pPr>
                    <w:rPr>
                      <w:b/>
                      <w:bCs/>
                    </w:rPr>
                  </w:pPr>
                  <w:r w:rsidRPr="004661CE">
                    <w:rPr>
                      <w:b/>
                      <w:bCs/>
                    </w:rPr>
                    <w:t>Öğrenci No</w:t>
                  </w:r>
                  <w:r w:rsidR="00A92E4C" w:rsidRPr="004661CE">
                    <w:rPr>
                      <w:b/>
                      <w:bCs/>
                    </w:rPr>
                    <w:t xml:space="preserve">                      </w:t>
                  </w:r>
                </w:p>
              </w:tc>
              <w:tc>
                <w:tcPr>
                  <w:tcW w:w="4677" w:type="dxa"/>
                  <w:gridSpan w:val="2"/>
                  <w:vAlign w:val="center"/>
                </w:tcPr>
                <w:p w14:paraId="434425C9" w14:textId="6B81C265" w:rsidR="00A92E4C" w:rsidRPr="004661CE" w:rsidRDefault="00A92E4C" w:rsidP="00A92E4C">
                  <w:pPr>
                    <w:rPr>
                      <w:b/>
                      <w:bCs/>
                    </w:rPr>
                  </w:pPr>
                  <w:r w:rsidRPr="004661CE">
                    <w:rPr>
                      <w:b/>
                      <w:bCs/>
                    </w:rPr>
                    <w:t>:</w:t>
                  </w:r>
                </w:p>
              </w:tc>
              <w:tc>
                <w:tcPr>
                  <w:tcW w:w="1418" w:type="dxa"/>
                  <w:vAlign w:val="center"/>
                </w:tcPr>
                <w:p w14:paraId="286A69DC" w14:textId="1B4C3831" w:rsidR="00A92E4C" w:rsidRPr="004661CE" w:rsidRDefault="00A92E4C" w:rsidP="00A92E4C">
                  <w:pPr>
                    <w:jc w:val="right"/>
                    <w:rPr>
                      <w:b/>
                      <w:bCs/>
                    </w:rPr>
                  </w:pPr>
                </w:p>
              </w:tc>
              <w:tc>
                <w:tcPr>
                  <w:tcW w:w="1807" w:type="dxa"/>
                  <w:vAlign w:val="center"/>
                </w:tcPr>
                <w:p w14:paraId="156BEE99" w14:textId="77777777" w:rsidR="00A92E4C" w:rsidRPr="004661CE" w:rsidRDefault="00A92E4C" w:rsidP="00A92E4C">
                  <w:pPr>
                    <w:jc w:val="right"/>
                    <w:rPr>
                      <w:b/>
                      <w:bCs/>
                    </w:rPr>
                  </w:pPr>
                </w:p>
              </w:tc>
            </w:tr>
            <w:tr w:rsidR="00A92E4C" w:rsidRPr="004661CE" w14:paraId="27DC7D6C" w14:textId="77777777" w:rsidTr="00A92E4C">
              <w:trPr>
                <w:trHeight w:val="624"/>
              </w:trPr>
              <w:tc>
                <w:tcPr>
                  <w:tcW w:w="2524" w:type="dxa"/>
                  <w:vAlign w:val="center"/>
                </w:tcPr>
                <w:p w14:paraId="7F9FC914" w14:textId="46ABC02D" w:rsidR="00A92E4C" w:rsidRPr="004661CE" w:rsidRDefault="004661CE" w:rsidP="00A92E4C">
                  <w:pPr>
                    <w:rPr>
                      <w:b/>
                      <w:bCs/>
                    </w:rPr>
                  </w:pPr>
                  <w:r w:rsidRPr="004661CE">
                    <w:rPr>
                      <w:b/>
                      <w:bCs/>
                    </w:rPr>
                    <w:t>Öğrenci Ad</w:t>
                  </w:r>
                  <w:r>
                    <w:rPr>
                      <w:b/>
                      <w:bCs/>
                    </w:rPr>
                    <w:t xml:space="preserve"> /</w:t>
                  </w:r>
                  <w:r w:rsidRPr="004661CE">
                    <w:rPr>
                      <w:b/>
                      <w:bCs/>
                    </w:rPr>
                    <w:t xml:space="preserve"> Soyad</w:t>
                  </w:r>
                </w:p>
              </w:tc>
              <w:tc>
                <w:tcPr>
                  <w:tcW w:w="4677" w:type="dxa"/>
                  <w:gridSpan w:val="2"/>
                  <w:vAlign w:val="center"/>
                </w:tcPr>
                <w:p w14:paraId="2FF1F93B" w14:textId="3B9738B3" w:rsidR="00A92E4C" w:rsidRPr="004661CE" w:rsidRDefault="00A92E4C" w:rsidP="00A92E4C">
                  <w:pPr>
                    <w:rPr>
                      <w:b/>
                      <w:bCs/>
                    </w:rPr>
                  </w:pPr>
                  <w:r w:rsidRPr="004661CE">
                    <w:rPr>
                      <w:b/>
                      <w:bCs/>
                    </w:rPr>
                    <w:t>:</w:t>
                  </w:r>
                </w:p>
              </w:tc>
              <w:tc>
                <w:tcPr>
                  <w:tcW w:w="1418" w:type="dxa"/>
                  <w:vAlign w:val="center"/>
                </w:tcPr>
                <w:p w14:paraId="70F314BD" w14:textId="266D2BAB" w:rsidR="00A92E4C" w:rsidRPr="004661CE" w:rsidRDefault="00A92E4C" w:rsidP="00A92E4C">
                  <w:pPr>
                    <w:jc w:val="right"/>
                    <w:rPr>
                      <w:b/>
                      <w:bCs/>
                    </w:rPr>
                  </w:pPr>
                </w:p>
              </w:tc>
              <w:tc>
                <w:tcPr>
                  <w:tcW w:w="1807" w:type="dxa"/>
                  <w:vAlign w:val="center"/>
                </w:tcPr>
                <w:p w14:paraId="386F7B5D" w14:textId="77777777" w:rsidR="00A92E4C" w:rsidRPr="004661CE" w:rsidRDefault="00A92E4C" w:rsidP="00A92E4C">
                  <w:pPr>
                    <w:jc w:val="right"/>
                    <w:rPr>
                      <w:b/>
                      <w:bCs/>
                    </w:rPr>
                  </w:pPr>
                </w:p>
              </w:tc>
            </w:tr>
            <w:tr w:rsidR="00A92E4C" w:rsidRPr="004661CE" w14:paraId="3C7B347D" w14:textId="77777777" w:rsidTr="00A92E4C">
              <w:trPr>
                <w:trHeight w:val="624"/>
              </w:trPr>
              <w:tc>
                <w:tcPr>
                  <w:tcW w:w="2524" w:type="dxa"/>
                  <w:vAlign w:val="center"/>
                </w:tcPr>
                <w:p w14:paraId="3F32FC98" w14:textId="4BCB9799" w:rsidR="00A92E4C" w:rsidRPr="004661CE" w:rsidRDefault="004661CE" w:rsidP="00A92E4C">
                  <w:pPr>
                    <w:rPr>
                      <w:b/>
                      <w:bCs/>
                    </w:rPr>
                  </w:pPr>
                  <w:r w:rsidRPr="004661CE">
                    <w:rPr>
                      <w:b/>
                      <w:bCs/>
                    </w:rPr>
                    <w:t>Anabilim Dalı</w:t>
                  </w:r>
                  <w:r w:rsidR="00A92E4C" w:rsidRPr="004661CE">
                    <w:rPr>
                      <w:b/>
                      <w:bCs/>
                    </w:rPr>
                    <w:t xml:space="preserve"> </w:t>
                  </w:r>
                </w:p>
              </w:tc>
              <w:tc>
                <w:tcPr>
                  <w:tcW w:w="4677" w:type="dxa"/>
                  <w:gridSpan w:val="2"/>
                  <w:vAlign w:val="center"/>
                </w:tcPr>
                <w:p w14:paraId="22112CE9" w14:textId="13CE182B" w:rsidR="00A92E4C" w:rsidRPr="004661CE" w:rsidRDefault="00A92E4C" w:rsidP="00A92E4C">
                  <w:pPr>
                    <w:rPr>
                      <w:b/>
                      <w:bCs/>
                    </w:rPr>
                  </w:pPr>
                  <w:r w:rsidRPr="004661CE">
                    <w:rPr>
                      <w:b/>
                      <w:bCs/>
                    </w:rPr>
                    <w:t>:</w:t>
                  </w:r>
                </w:p>
              </w:tc>
              <w:tc>
                <w:tcPr>
                  <w:tcW w:w="1418" w:type="dxa"/>
                  <w:vAlign w:val="center"/>
                </w:tcPr>
                <w:p w14:paraId="07F4AA62" w14:textId="77777777" w:rsidR="00A92E4C" w:rsidRPr="004661CE" w:rsidRDefault="00A92E4C" w:rsidP="00A92E4C">
                  <w:pPr>
                    <w:jc w:val="right"/>
                    <w:rPr>
                      <w:b/>
                      <w:bCs/>
                    </w:rPr>
                  </w:pPr>
                </w:p>
              </w:tc>
              <w:tc>
                <w:tcPr>
                  <w:tcW w:w="1807" w:type="dxa"/>
                  <w:vAlign w:val="center"/>
                </w:tcPr>
                <w:p w14:paraId="50392CDF" w14:textId="77777777" w:rsidR="00A92E4C" w:rsidRPr="004661CE" w:rsidRDefault="00A92E4C" w:rsidP="00A92E4C">
                  <w:pPr>
                    <w:jc w:val="right"/>
                    <w:rPr>
                      <w:b/>
                      <w:bCs/>
                    </w:rPr>
                  </w:pPr>
                </w:p>
              </w:tc>
            </w:tr>
            <w:tr w:rsidR="00A92E4C" w:rsidRPr="004661CE" w14:paraId="18F032D4" w14:textId="77777777" w:rsidTr="00A92E4C">
              <w:trPr>
                <w:trHeight w:val="624"/>
              </w:trPr>
              <w:tc>
                <w:tcPr>
                  <w:tcW w:w="2524" w:type="dxa"/>
                  <w:vAlign w:val="center"/>
                </w:tcPr>
                <w:p w14:paraId="736D2BE6" w14:textId="0E95113E" w:rsidR="00A92E4C" w:rsidRPr="004661CE" w:rsidRDefault="00A92E4C" w:rsidP="00A92E4C">
                  <w:pPr>
                    <w:rPr>
                      <w:b/>
                      <w:bCs/>
                    </w:rPr>
                  </w:pPr>
                  <w:r w:rsidRPr="004661CE">
                    <w:rPr>
                      <w:b/>
                      <w:bCs/>
                    </w:rPr>
                    <w:t>Program</w:t>
                  </w:r>
                </w:p>
              </w:tc>
              <w:tc>
                <w:tcPr>
                  <w:tcW w:w="4677" w:type="dxa"/>
                  <w:gridSpan w:val="2"/>
                  <w:vAlign w:val="center"/>
                </w:tcPr>
                <w:p w14:paraId="3E3A0CF1" w14:textId="07C33ABD" w:rsidR="00A92E4C" w:rsidRPr="004661CE" w:rsidRDefault="00A92E4C" w:rsidP="00A92E4C">
                  <w:pPr>
                    <w:rPr>
                      <w:b/>
                      <w:bCs/>
                    </w:rPr>
                  </w:pPr>
                  <w:r w:rsidRPr="004661CE">
                    <w:rPr>
                      <w:b/>
                      <w:bCs/>
                    </w:rPr>
                    <w:t>:</w:t>
                  </w:r>
                </w:p>
              </w:tc>
              <w:tc>
                <w:tcPr>
                  <w:tcW w:w="1418" w:type="dxa"/>
                  <w:vAlign w:val="center"/>
                </w:tcPr>
                <w:p w14:paraId="540F5317" w14:textId="77777777" w:rsidR="00A92E4C" w:rsidRPr="004661CE" w:rsidRDefault="00A92E4C" w:rsidP="00A92E4C">
                  <w:pPr>
                    <w:jc w:val="right"/>
                    <w:rPr>
                      <w:b/>
                      <w:bCs/>
                    </w:rPr>
                  </w:pPr>
                </w:p>
              </w:tc>
              <w:tc>
                <w:tcPr>
                  <w:tcW w:w="1807" w:type="dxa"/>
                  <w:vAlign w:val="center"/>
                </w:tcPr>
                <w:p w14:paraId="6AF37584" w14:textId="77777777" w:rsidR="00A92E4C" w:rsidRPr="004661CE" w:rsidRDefault="00A92E4C" w:rsidP="00A92E4C">
                  <w:pPr>
                    <w:jc w:val="right"/>
                    <w:rPr>
                      <w:b/>
                      <w:bCs/>
                    </w:rPr>
                  </w:pPr>
                </w:p>
              </w:tc>
            </w:tr>
            <w:tr w:rsidR="00A92E4C" w:rsidRPr="004661CE" w14:paraId="566B490A" w14:textId="77777777" w:rsidTr="00A92E4C">
              <w:trPr>
                <w:trHeight w:val="624"/>
              </w:trPr>
              <w:tc>
                <w:tcPr>
                  <w:tcW w:w="2524" w:type="dxa"/>
                  <w:vAlign w:val="center"/>
                </w:tcPr>
                <w:p w14:paraId="47D31782" w14:textId="1650D698" w:rsidR="00A92E4C" w:rsidRPr="004661CE" w:rsidRDefault="004661CE" w:rsidP="00A92E4C">
                  <w:pPr>
                    <w:rPr>
                      <w:b/>
                      <w:bCs/>
                    </w:rPr>
                  </w:pPr>
                  <w:r w:rsidRPr="004661CE">
                    <w:rPr>
                      <w:b/>
                      <w:bCs/>
                    </w:rPr>
                    <w:t>Ders Adı</w:t>
                  </w:r>
                  <w:r w:rsidR="00A92E4C" w:rsidRPr="004661CE">
                    <w:rPr>
                      <w:b/>
                      <w:bCs/>
                    </w:rPr>
                    <w:t xml:space="preserve"> </w:t>
                  </w:r>
                </w:p>
              </w:tc>
              <w:tc>
                <w:tcPr>
                  <w:tcW w:w="4677" w:type="dxa"/>
                  <w:gridSpan w:val="2"/>
                  <w:vAlign w:val="center"/>
                </w:tcPr>
                <w:p w14:paraId="0839BDC8" w14:textId="55A55649" w:rsidR="00A92E4C" w:rsidRPr="004661CE" w:rsidRDefault="00A92E4C" w:rsidP="00A92E4C">
                  <w:pPr>
                    <w:rPr>
                      <w:b/>
                      <w:bCs/>
                    </w:rPr>
                  </w:pPr>
                  <w:r w:rsidRPr="004661CE">
                    <w:rPr>
                      <w:b/>
                      <w:bCs/>
                    </w:rPr>
                    <w:t>:</w:t>
                  </w:r>
                </w:p>
              </w:tc>
              <w:tc>
                <w:tcPr>
                  <w:tcW w:w="1418" w:type="dxa"/>
                  <w:vAlign w:val="center"/>
                </w:tcPr>
                <w:p w14:paraId="2A32562F" w14:textId="2A7DA0BB" w:rsidR="00A92E4C" w:rsidRPr="004661CE" w:rsidRDefault="00A92E4C" w:rsidP="00A92E4C">
                  <w:pPr>
                    <w:jc w:val="right"/>
                    <w:rPr>
                      <w:b/>
                      <w:bCs/>
                    </w:rPr>
                  </w:pPr>
                </w:p>
              </w:tc>
              <w:tc>
                <w:tcPr>
                  <w:tcW w:w="1807" w:type="dxa"/>
                  <w:vAlign w:val="center"/>
                </w:tcPr>
                <w:p w14:paraId="68210936" w14:textId="77777777" w:rsidR="00A92E4C" w:rsidRPr="004661CE" w:rsidRDefault="00A92E4C" w:rsidP="00A92E4C">
                  <w:pPr>
                    <w:jc w:val="right"/>
                    <w:rPr>
                      <w:b/>
                      <w:bCs/>
                    </w:rPr>
                  </w:pPr>
                </w:p>
              </w:tc>
            </w:tr>
            <w:tr w:rsidR="00A92E4C" w:rsidRPr="004661CE" w14:paraId="44D18975" w14:textId="77777777" w:rsidTr="00A92E4C">
              <w:trPr>
                <w:trHeight w:val="624"/>
              </w:trPr>
              <w:tc>
                <w:tcPr>
                  <w:tcW w:w="2524" w:type="dxa"/>
                  <w:vAlign w:val="center"/>
                </w:tcPr>
                <w:p w14:paraId="4C450E05" w14:textId="2DE4511D" w:rsidR="00A92E4C" w:rsidRPr="004661CE" w:rsidRDefault="004661CE" w:rsidP="00A92E4C">
                  <w:pPr>
                    <w:rPr>
                      <w:b/>
                      <w:bCs/>
                    </w:rPr>
                  </w:pPr>
                  <w:r w:rsidRPr="004661CE">
                    <w:rPr>
                      <w:b/>
                      <w:bCs/>
                      <w:color w:val="212121"/>
                      <w:shd w:val="clear" w:color="auto" w:fill="FFFFFF"/>
                    </w:rPr>
                    <w:t>Öğretim Üyesi</w:t>
                  </w:r>
                  <w:r w:rsidR="00A92E4C" w:rsidRPr="004661CE">
                    <w:rPr>
                      <w:b/>
                      <w:bCs/>
                      <w:color w:val="212121"/>
                      <w:shd w:val="clear" w:color="auto" w:fill="FFFFFF"/>
                    </w:rPr>
                    <w:t xml:space="preserve"> </w:t>
                  </w:r>
                </w:p>
              </w:tc>
              <w:tc>
                <w:tcPr>
                  <w:tcW w:w="4677" w:type="dxa"/>
                  <w:gridSpan w:val="2"/>
                  <w:vAlign w:val="center"/>
                </w:tcPr>
                <w:p w14:paraId="1037A997" w14:textId="6328DAAD" w:rsidR="00A92E4C" w:rsidRPr="004661CE" w:rsidRDefault="00A92E4C" w:rsidP="00A92E4C">
                  <w:pPr>
                    <w:rPr>
                      <w:b/>
                      <w:bCs/>
                    </w:rPr>
                  </w:pPr>
                  <w:r w:rsidRPr="004661CE">
                    <w:rPr>
                      <w:b/>
                      <w:bCs/>
                    </w:rPr>
                    <w:t>:</w:t>
                  </w:r>
                </w:p>
              </w:tc>
              <w:tc>
                <w:tcPr>
                  <w:tcW w:w="1418" w:type="dxa"/>
                  <w:vAlign w:val="center"/>
                </w:tcPr>
                <w:p w14:paraId="4271BC2E" w14:textId="653F03D4" w:rsidR="00A92E4C" w:rsidRPr="004661CE" w:rsidRDefault="00A92E4C" w:rsidP="00A92E4C">
                  <w:pPr>
                    <w:jc w:val="right"/>
                    <w:rPr>
                      <w:b/>
                      <w:bCs/>
                    </w:rPr>
                  </w:pPr>
                </w:p>
              </w:tc>
              <w:tc>
                <w:tcPr>
                  <w:tcW w:w="1807" w:type="dxa"/>
                  <w:vAlign w:val="center"/>
                </w:tcPr>
                <w:p w14:paraId="204CFEA3" w14:textId="77777777" w:rsidR="00A92E4C" w:rsidRPr="004661CE" w:rsidRDefault="00A92E4C" w:rsidP="00A92E4C">
                  <w:pPr>
                    <w:jc w:val="right"/>
                    <w:rPr>
                      <w:b/>
                      <w:bCs/>
                    </w:rPr>
                  </w:pPr>
                </w:p>
              </w:tc>
            </w:tr>
            <w:tr w:rsidR="00A92E4C" w:rsidRPr="004661CE" w14:paraId="385AF948" w14:textId="77777777" w:rsidTr="00A92E4C">
              <w:trPr>
                <w:trHeight w:val="624"/>
              </w:trPr>
              <w:tc>
                <w:tcPr>
                  <w:tcW w:w="2524" w:type="dxa"/>
                  <w:vAlign w:val="center"/>
                </w:tcPr>
                <w:p w14:paraId="630D1D94" w14:textId="4583CF52" w:rsidR="00A92E4C" w:rsidRPr="004661CE" w:rsidRDefault="004661CE" w:rsidP="00A92E4C">
                  <w:pPr>
                    <w:rPr>
                      <w:b/>
                      <w:bCs/>
                      <w:color w:val="212121"/>
                      <w:shd w:val="clear" w:color="auto" w:fill="FFFFFF"/>
                    </w:rPr>
                  </w:pPr>
                  <w:r w:rsidRPr="004661CE">
                    <w:rPr>
                      <w:b/>
                      <w:bCs/>
                    </w:rPr>
                    <w:t>Değerlendirme</w:t>
                  </w:r>
                </w:p>
              </w:tc>
              <w:tc>
                <w:tcPr>
                  <w:tcW w:w="4677" w:type="dxa"/>
                  <w:gridSpan w:val="2"/>
                  <w:vAlign w:val="center"/>
                </w:tcPr>
                <w:p w14:paraId="09349780" w14:textId="2B7D0ACA" w:rsidR="00A92E4C" w:rsidRPr="004661CE" w:rsidRDefault="00A92E4C" w:rsidP="00A92E4C">
                  <w:pPr>
                    <w:rPr>
                      <w:b/>
                      <w:bCs/>
                    </w:rPr>
                  </w:pPr>
                  <w:r w:rsidRPr="004661CE">
                    <w:rPr>
                      <w:b/>
                      <w:bCs/>
                    </w:rPr>
                    <w:t xml:space="preserve">: </w:t>
                  </w:r>
                </w:p>
              </w:tc>
              <w:tc>
                <w:tcPr>
                  <w:tcW w:w="1418" w:type="dxa"/>
                  <w:vAlign w:val="center"/>
                </w:tcPr>
                <w:p w14:paraId="41A4D015" w14:textId="3EE1B3C6" w:rsidR="00A92E4C" w:rsidRPr="004661CE" w:rsidRDefault="00A92E4C" w:rsidP="00A92E4C">
                  <w:pPr>
                    <w:jc w:val="right"/>
                    <w:rPr>
                      <w:b/>
                      <w:bCs/>
                    </w:rPr>
                  </w:pPr>
                </w:p>
              </w:tc>
              <w:tc>
                <w:tcPr>
                  <w:tcW w:w="1807" w:type="dxa"/>
                  <w:vAlign w:val="center"/>
                </w:tcPr>
                <w:p w14:paraId="6ACF9383" w14:textId="77777777" w:rsidR="00A92E4C" w:rsidRPr="004661CE" w:rsidRDefault="00A92E4C" w:rsidP="00A92E4C">
                  <w:pPr>
                    <w:jc w:val="right"/>
                    <w:rPr>
                      <w:b/>
                      <w:bCs/>
                    </w:rPr>
                  </w:pPr>
                </w:p>
              </w:tc>
            </w:tr>
          </w:tbl>
          <w:p w14:paraId="56C2A594" w14:textId="175EC7AE" w:rsidR="000B5FFD" w:rsidRPr="004661CE" w:rsidRDefault="000B5FFD" w:rsidP="00E2101F">
            <w:pPr>
              <w:spacing w:line="360" w:lineRule="auto"/>
              <w:rPr>
                <w:b/>
                <w:bCs/>
              </w:rPr>
            </w:pPr>
          </w:p>
        </w:tc>
      </w:tr>
      <w:tr w:rsidR="001E15D9" w:rsidRPr="004661CE" w14:paraId="1BE8C165" w14:textId="77777777" w:rsidTr="004661CE">
        <w:trPr>
          <w:trHeight w:val="7937"/>
        </w:trPr>
        <w:tc>
          <w:tcPr>
            <w:tcW w:w="10652" w:type="dxa"/>
          </w:tcPr>
          <w:p w14:paraId="538B23C9" w14:textId="77777777" w:rsidR="001E15D9" w:rsidRPr="004661CE" w:rsidRDefault="001E15D9" w:rsidP="00A92E4C">
            <w:pPr>
              <w:spacing w:line="360" w:lineRule="auto"/>
            </w:pPr>
          </w:p>
        </w:tc>
      </w:tr>
    </w:tbl>
    <w:p w14:paraId="4B4FFE55" w14:textId="77777777" w:rsidR="00D810F2" w:rsidRPr="004661CE" w:rsidRDefault="00D810F2" w:rsidP="00D810F2">
      <w:pPr>
        <w:spacing w:line="360" w:lineRule="auto"/>
      </w:pPr>
    </w:p>
    <w:sectPr w:rsidR="00D810F2" w:rsidRPr="004661CE" w:rsidSect="004661CE">
      <w:pgSz w:w="11906" w:h="16838" w:code="9"/>
      <w:pgMar w:top="567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LEwMTIwNzQzNrYwt7RQ0lEKTi0uzszPAykwrgUAuuFiEywAAAA="/>
  </w:docVars>
  <w:rsids>
    <w:rsidRoot w:val="00D810F2"/>
    <w:rsid w:val="00042A08"/>
    <w:rsid w:val="000B5FFD"/>
    <w:rsid w:val="001277A4"/>
    <w:rsid w:val="00195163"/>
    <w:rsid w:val="001E15D9"/>
    <w:rsid w:val="0032568F"/>
    <w:rsid w:val="003475AC"/>
    <w:rsid w:val="004661CE"/>
    <w:rsid w:val="00494C13"/>
    <w:rsid w:val="005277D0"/>
    <w:rsid w:val="00627A9F"/>
    <w:rsid w:val="00664C33"/>
    <w:rsid w:val="00907077"/>
    <w:rsid w:val="009E313E"/>
    <w:rsid w:val="00A10C80"/>
    <w:rsid w:val="00A92E4C"/>
    <w:rsid w:val="00B104C3"/>
    <w:rsid w:val="00B31D4F"/>
    <w:rsid w:val="00BA7517"/>
    <w:rsid w:val="00CA50AF"/>
    <w:rsid w:val="00D335B2"/>
    <w:rsid w:val="00D810F2"/>
    <w:rsid w:val="00D860E2"/>
    <w:rsid w:val="00DC28FA"/>
    <w:rsid w:val="00E2101F"/>
    <w:rsid w:val="00F04286"/>
    <w:rsid w:val="00F4359D"/>
    <w:rsid w:val="00FC0E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A61158A"/>
  <w15:chartTrackingRefBased/>
  <w15:docId w15:val="{C7EAA681-ECBA-4683-8259-631F92761F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tr-TR"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810F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C28FA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DC28FA"/>
  </w:style>
  <w:style w:type="character" w:styleId="FollowedHyperlink">
    <w:name w:val="FollowedHyperlink"/>
    <w:basedOn w:val="DefaultParagraphFont"/>
    <w:rsid w:val="00A92E4C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tureng.com/tr/turkce-ingilizce/exam%20time" TargetMode="Externa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63</Words>
  <Characters>299</Characters>
  <Application>Microsoft Office Word</Application>
  <DocSecurity>0</DocSecurity>
  <Lines>74</Lines>
  <Paragraphs>3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6</CharactersWithSpaces>
  <SharedDoc>false</SharedDoc>
  <HLinks>
    <vt:vector size="36" baseType="variant">
      <vt:variant>
        <vt:i4>8192122</vt:i4>
      </vt:variant>
      <vt:variant>
        <vt:i4>15</vt:i4>
      </vt:variant>
      <vt:variant>
        <vt:i4>0</vt:i4>
      </vt:variant>
      <vt:variant>
        <vt:i4>5</vt:i4>
      </vt:variant>
      <vt:variant>
        <vt:lpwstr>http://tureng.com/tr/turkce-ingilizce/mid-term exam</vt:lpwstr>
      </vt:variant>
      <vt:variant>
        <vt:lpwstr/>
      </vt:variant>
      <vt:variant>
        <vt:i4>2097267</vt:i4>
      </vt:variant>
      <vt:variant>
        <vt:i4>12</vt:i4>
      </vt:variant>
      <vt:variant>
        <vt:i4>0</vt:i4>
      </vt:variant>
      <vt:variant>
        <vt:i4>5</vt:i4>
      </vt:variant>
      <vt:variant>
        <vt:lpwstr>http://tureng.com/tr/turkce-ingilizce/test type</vt:lpwstr>
      </vt:variant>
      <vt:variant>
        <vt:lpwstr/>
      </vt:variant>
      <vt:variant>
        <vt:i4>5111817</vt:i4>
      </vt:variant>
      <vt:variant>
        <vt:i4>9</vt:i4>
      </vt:variant>
      <vt:variant>
        <vt:i4>0</vt:i4>
      </vt:variant>
      <vt:variant>
        <vt:i4>5</vt:i4>
      </vt:variant>
      <vt:variant>
        <vt:lpwstr>http://tureng.com/tr/turkce-ingilizce/course name</vt:lpwstr>
      </vt:variant>
      <vt:variant>
        <vt:lpwstr/>
      </vt:variant>
      <vt:variant>
        <vt:i4>3735648</vt:i4>
      </vt:variant>
      <vt:variant>
        <vt:i4>6</vt:i4>
      </vt:variant>
      <vt:variant>
        <vt:i4>0</vt:i4>
      </vt:variant>
      <vt:variant>
        <vt:i4>5</vt:i4>
      </vt:variant>
      <vt:variant>
        <vt:lpwstr>http://tureng.com/tr/turkce-ingilizce/exam time</vt:lpwstr>
      </vt:variant>
      <vt:variant>
        <vt:lpwstr/>
      </vt:variant>
      <vt:variant>
        <vt:i4>5505096</vt:i4>
      </vt:variant>
      <vt:variant>
        <vt:i4>3</vt:i4>
      </vt:variant>
      <vt:variant>
        <vt:i4>0</vt:i4>
      </vt:variant>
      <vt:variant>
        <vt:i4>5</vt:i4>
      </vt:variant>
      <vt:variant>
        <vt:lpwstr>http://tureng.com/tr/turkce-ingilizce/department</vt:lpwstr>
      </vt:variant>
      <vt:variant>
        <vt:lpwstr/>
      </vt:variant>
      <vt:variant>
        <vt:i4>983123</vt:i4>
      </vt:variant>
      <vt:variant>
        <vt:i4>0</vt:i4>
      </vt:variant>
      <vt:variant>
        <vt:i4>0</vt:i4>
      </vt:variant>
      <vt:variant>
        <vt:i4>5</vt:i4>
      </vt:variant>
      <vt:variant>
        <vt:lpwstr>http://tureng.com/tr/turkce-ingilizce/student i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U</dc:creator>
  <cp:keywords/>
  <cp:lastModifiedBy>Efe Cagli</cp:lastModifiedBy>
  <cp:revision>15</cp:revision>
  <dcterms:created xsi:type="dcterms:W3CDTF">2026-02-06T09:02:00Z</dcterms:created>
  <dcterms:modified xsi:type="dcterms:W3CDTF">2026-02-06T10:54:00Z</dcterms:modified>
</cp:coreProperties>
</file>